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13C73" w14:textId="42217EF0" w:rsidR="00DC5935" w:rsidRDefault="00DC5935" w:rsidP="00DC5935">
      <w:pPr>
        <w:ind w:left="-1134"/>
        <w:rPr>
          <w:b/>
        </w:rPr>
      </w:pPr>
      <w:r>
        <w:rPr>
          <w:b/>
        </w:rPr>
        <w:t>Analyse the AGD needs of Women and Girls from indigenous communities</w:t>
      </w:r>
    </w:p>
    <w:tbl>
      <w:tblPr>
        <w:tblStyle w:val="TableGrid"/>
        <w:tblW w:w="10920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610"/>
        <w:gridCol w:w="1367"/>
        <w:gridCol w:w="1276"/>
        <w:gridCol w:w="1277"/>
        <w:gridCol w:w="1276"/>
        <w:gridCol w:w="1277"/>
        <w:gridCol w:w="1419"/>
        <w:gridCol w:w="1418"/>
      </w:tblGrid>
      <w:tr w:rsidR="00DC5935" w14:paraId="449ECFD6" w14:textId="77777777" w:rsidTr="00641910">
        <w:trPr>
          <w:trHeight w:val="1385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8F181" w14:textId="77777777" w:rsidR="00DC5935" w:rsidRPr="0024756B" w:rsidRDefault="00DC5935" w:rsidP="00641910">
            <w:pPr>
              <w:spacing w:line="240" w:lineRule="auto"/>
              <w:rPr>
                <w:b/>
                <w:sz w:val="18"/>
                <w:szCs w:val="18"/>
              </w:rPr>
            </w:pPr>
            <w:r w:rsidRPr="0024756B">
              <w:rPr>
                <w:b/>
                <w:sz w:val="18"/>
                <w:szCs w:val="18"/>
              </w:rPr>
              <w:t xml:space="preserve">AGD Groups </w:t>
            </w:r>
          </w:p>
          <w:p w14:paraId="7A95AC1D" w14:textId="77777777" w:rsidR="00DC5935" w:rsidRPr="0024756B" w:rsidRDefault="00DC5935" w:rsidP="00641910">
            <w:pPr>
              <w:spacing w:line="240" w:lineRule="auto"/>
              <w:rPr>
                <w:b/>
                <w:sz w:val="18"/>
                <w:szCs w:val="18"/>
              </w:rPr>
            </w:pPr>
            <w:r w:rsidRPr="0024756B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629462E" wp14:editId="78760DAD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137795</wp:posOffset>
                      </wp:positionV>
                      <wp:extent cx="429895" cy="152400"/>
                      <wp:effectExtent l="0" t="19050" r="46355" b="38100"/>
                      <wp:wrapNone/>
                      <wp:docPr id="168" name="Arrow: Right 1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9895" cy="1524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36B8C5A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68" o:spid="_x0000_s1026" type="#_x0000_t13" style="position:absolute;margin-left:6.3pt;margin-top:10.85pt;width:33.85pt;height:1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8cYegIAAD0FAAAOAAAAZHJzL2Uyb0RvYy54bWysVE1v2zAMvQ/YfxB0X+0ESdcYcYqgRYcB&#10;RVu0HXpWZCkWoK9RSpzs14+SHbdohx2G+SCLIvlIPpFaXh6MJnsBQTlb08lZSYmw3DXKbmv64/nm&#10;ywUlITLbMO2sqOlRBHq5+vxp2flKTF3rdCOAIIgNVedr2sboq6IIvBWGhTPnhUWldGBYRBG2RQOs&#10;Q3Sji2lZnhedg8aD4yIEPL3ulXSV8aUUPN5LGUQkuqaYW8wr5HWT1mK1ZNUWmG8VH9Jg/5CFYcpi&#10;0BHqmkVGdqA+QBnFwQUn4xl3pnBSKi5yDVjNpHxXzVPLvMi1IDnBjzSF/wfL7/YPQFSDd3eOV2WZ&#10;wUtaA7iuIo9q20aSzpGlzocKjZ/8AwxSwG0q+SDBpD8WQw6Z2ePIrDhEwvFwNl1cLOaUcFRN5tNZ&#10;mZkvXp09hPhNOEPSpqaQQuc0MqtsfxsihkWHkyEKKaU+ibyLRy1SHto+CoklYdhp9s7NJK40kD3D&#10;NmCcCxsnvapljeiP5yV+qVIMMnpkKQMmZKm0HrEHgNSoH7F7mME+uYrci6Nz+bfEeufRI0d2No7O&#10;RlkHfwLQWNUQubc/kdRTk1jauOaIFw6un4Tg+Y1Cxm9ZiA8MsPVxSHCc4z0uUruuplwrT0nr4Nf7&#10;s2SHnYgaSjocoZqGnzsGghL93WKPLiazWZq5LMzmX6cowFvN5q3G7syVw+uZ4IPhed4m+6hPWwnO&#10;vOC0r1NUVDHLMTYmGOEkXMV+tPG94GK9zmY4Z57FW/vkeQJPbKYeej68MPBDu0Xs0zt3GjdWveu3&#10;3jZ5WrfeRSdVbsZXPgeecUZzwwzvSXoE3srZ6vXVW/0GAAD//wMAUEsDBBQABgAIAAAAIQAD3YMV&#10;3gAAAAcBAAAPAAAAZHJzL2Rvd25yZXYueG1sTI5NS8NAFEX3gv9heII7O2nsR4yZFBEUN1KNhdLd&#10;a+Y1CWbehMy0Sf6940qXl3s592Sb0bTiQr1rLCuYzyIQxKXVDVcKdl8vdwkI55E1tpZJwUQONvn1&#10;VYaptgN/0qXwlQgQdikqqL3vUildWZNBN7MdcehOtjfoQ+wrqXscAty0Mo6ilTTYcHiosaPnmsrv&#10;4mwUvCcP/nWaDli8fcQLScN2uduflLq9GZ8eQXga/d8YfvWDOuTB6WjPrJ1oQ45XYakgnq9BhD6J&#10;7kEcFSyWa5B5Jv/75z8AAAD//wMAUEsBAi0AFAAGAAgAAAAhALaDOJL+AAAA4QEAABMAAAAAAAAA&#10;AAAAAAAAAAAAAFtDb250ZW50X1R5cGVzXS54bWxQSwECLQAUAAYACAAAACEAOP0h/9YAAACUAQAA&#10;CwAAAAAAAAAAAAAAAAAvAQAAX3JlbHMvLnJlbHNQSwECLQAUAAYACAAAACEAj0/HGHoCAAA9BQAA&#10;DgAAAAAAAAAAAAAAAAAuAgAAZHJzL2Uyb0RvYy54bWxQSwECLQAUAAYACAAAACEAA92DFd4AAAAH&#10;AQAADwAAAAAAAAAAAAAAAADUBAAAZHJzL2Rvd25yZXYueG1sUEsFBgAAAAAEAAQA8wAAAN8FAAAA&#10;AA==&#10;" adj="17771" fillcolor="#4472c4 [3204]" strokecolor="#1f3763 [1604]" strokeweight="1pt"/>
                  </w:pict>
                </mc:Fallback>
              </mc:AlternateContent>
            </w:r>
          </w:p>
          <w:p w14:paraId="5AF8D4F6" w14:textId="77777777" w:rsidR="00DC5935" w:rsidRPr="0024756B" w:rsidRDefault="00DC5935" w:rsidP="00641910">
            <w:pPr>
              <w:spacing w:line="240" w:lineRule="auto"/>
              <w:rPr>
                <w:b/>
                <w:sz w:val="18"/>
                <w:szCs w:val="18"/>
              </w:rPr>
            </w:pPr>
          </w:p>
          <w:p w14:paraId="170EC819" w14:textId="77777777" w:rsidR="00DC5935" w:rsidRPr="0024756B" w:rsidRDefault="00DC5935" w:rsidP="00641910">
            <w:pPr>
              <w:spacing w:line="240" w:lineRule="auto"/>
              <w:rPr>
                <w:b/>
                <w:sz w:val="18"/>
                <w:szCs w:val="18"/>
              </w:rPr>
            </w:pPr>
            <w:r w:rsidRPr="0024756B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3F7A42D" wp14:editId="03C62363">
                      <wp:simplePos x="0" y="0"/>
                      <wp:positionH relativeFrom="column">
                        <wp:posOffset>346710</wp:posOffset>
                      </wp:positionH>
                      <wp:positionV relativeFrom="paragraph">
                        <wp:posOffset>212725</wp:posOffset>
                      </wp:positionV>
                      <wp:extent cx="139700" cy="425450"/>
                      <wp:effectExtent l="19050" t="0" r="31750" b="31750"/>
                      <wp:wrapNone/>
                      <wp:docPr id="169" name="Arrow: Down 1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700" cy="42545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A667A22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rrow: Down 169" o:spid="_x0000_s1026" type="#_x0000_t67" style="position:absolute;margin-left:27.3pt;margin-top:16.75pt;width:11pt;height:33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ZuBeQIAADsFAAAOAAAAZHJzL2Uyb0RvYy54bWysVFFP3DAMfp+0/xDlfbR3u4NR0UMnENMk&#10;BGgw8RzShEZK48zJXe/26+ekvYJg2sO0PqRxbH+2v9g5O991lm0VBgOu5rOjkjPlJDTGPdf8x8PV&#10;py+chShcIyw4VfO9Cvx89fHDWe8rNYcWbKOQEYgLVe9r3sboq6IIslWdCEfglSOlBuxEJBGfiwZF&#10;T+idLeZleVz0gI1HkCoEOr0clHyV8bVWMt5qHVRktuaUW8wr5vUprcXqTFTPKHxr5JiG+IcsOmEc&#10;BZ2gLkUUbIPmHVRnJEIAHY8kdAVobaTKNVA1s/JNNfet8CrXQuQEP9EU/h+svNneITMN3d3xKWdO&#10;dHRJa0ToK3YJvWPpmEjqfajI9t7f4SgF2qaKdxq79Kda2C4Tu5+IVbvIJB3OPp+elES/JNVivlws&#10;M/HFi7PHEL8q6Fja1LyhyDmJzKnYXodIUcn+YEdCymjIIe/i3qqUhnXflaaCKOo8e+dWUhcW2VZQ&#10;EwgplYuzQdWKRg3Hy5K+VCgFmTyylAETsjbWTtgjQGrT99gDzGifXFXuxMm5/Ftig/PkkSODi5Nz&#10;ZxzgnwAsVTVGHuwPJA3UJJaeoNnTdSMMcxC8vDJE+LUI8U4gNT7dEQ1zvKVFW+hrLq3xnLWAv96e&#10;JTvqQ9Jw1tMA1Tz83AhUnNlvjjr0dLZYpInLwmJ5MicBX2ueXmvcprsAup4ZPRde5m2yj/aw1Qjd&#10;I836OkUllXCSYlOCEQ/CRRwGm14LqdbrbEZT5kW8dvdeJvDEZuqhh92jQD92W6Q2vYHDsInqTb8N&#10;tsnTwXoTQZvcjC98jjzThOaGGV+T9AS8lrPVy5u3+g0AAP//AwBQSwMEFAAGAAgAAAAhANUWdZ/d&#10;AAAACAEAAA8AAABkcnMvZG93bnJldi54bWxMjzFPwzAQhXck/oN1SCwRdWhJWoU4FUKCgQW1ZWC8&#10;xtckENuR7aTh33NMZXx6n959V25n04uJfOicVXC/SEGQrZ3ubKPg4/BytwERIlqNvbOk4IcCbKvr&#10;qxIL7c52R9M+NoJHbChQQRvjUEgZ6pYMhoUbyHJ3ct5g5OgbqT2eedz0cpmmuTTYWb7Q4kDPLdXf&#10;+9EoSLJk5+cvwvztffLrw+e4pNdEqdub+ekRRKQ5XmD402d1qNjp6Earg+gVZA85kwpWqwwE9+uc&#10;85G5NM1AVqX8/0D1CwAA//8DAFBLAQItABQABgAIAAAAIQC2gziS/gAAAOEBAAATAAAAAAAAAAAA&#10;AAAAAAAAAABbQ29udGVudF9UeXBlc10ueG1sUEsBAi0AFAAGAAgAAAAhADj9If/WAAAAlAEAAAsA&#10;AAAAAAAAAAAAAAAALwEAAF9yZWxzLy5yZWxzUEsBAi0AFAAGAAgAAAAhANqRm4F5AgAAOwUAAA4A&#10;AAAAAAAAAAAAAAAALgIAAGRycy9lMm9Eb2MueG1sUEsBAi0AFAAGAAgAAAAhANUWdZ/dAAAACAEA&#10;AA8AAAAAAAAAAAAAAAAA0wQAAGRycy9kb3ducmV2LnhtbFBLBQYAAAAABAAEAPMAAADdBQAAAAA=&#10;" adj="18054" fillcolor="#4472c4 [3204]" strokecolor="#1f3763 [1604]" strokeweight="1pt"/>
                  </w:pict>
                </mc:Fallback>
              </mc:AlternateContent>
            </w:r>
            <w:r w:rsidRPr="0024756B">
              <w:rPr>
                <w:b/>
                <w:sz w:val="18"/>
                <w:szCs w:val="18"/>
              </w:rPr>
              <w:t>Thematic Areas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F1BAF" w14:textId="77777777" w:rsidR="00DC5935" w:rsidRDefault="00DC5935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irls</w:t>
            </w:r>
          </w:p>
          <w:p w14:paraId="1D75CFAF" w14:textId="77777777" w:rsidR="00DC5935" w:rsidRDefault="00DC5935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5408" behindDoc="1" locked="0" layoutInCell="1" allowOverlap="1" wp14:anchorId="08B5EE8F" wp14:editId="468DA091">
                  <wp:simplePos x="0" y="0"/>
                  <wp:positionH relativeFrom="column">
                    <wp:posOffset>460375</wp:posOffset>
                  </wp:positionH>
                  <wp:positionV relativeFrom="paragraph">
                    <wp:posOffset>161290</wp:posOffset>
                  </wp:positionV>
                  <wp:extent cx="305435" cy="704850"/>
                  <wp:effectExtent l="0" t="0" r="0" b="0"/>
                  <wp:wrapTight wrapText="bothSides">
                    <wp:wrapPolygon edited="0">
                      <wp:start x="0" y="0"/>
                      <wp:lineTo x="0" y="21016"/>
                      <wp:lineTo x="20208" y="21016"/>
                      <wp:lineTo x="20208" y="0"/>
                      <wp:lineTo x="0" y="0"/>
                    </wp:wrapPolygon>
                  </wp:wrapTight>
                  <wp:docPr id="355" name="Picture 355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Picture 286" descr="A picture containing text, clipart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435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6432" behindDoc="1" locked="0" layoutInCell="1" allowOverlap="1" wp14:anchorId="4255B27E" wp14:editId="6CAD611D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10185</wp:posOffset>
                  </wp:positionV>
                  <wp:extent cx="441325" cy="400050"/>
                  <wp:effectExtent l="0" t="0" r="0" b="0"/>
                  <wp:wrapTight wrapText="bothSides">
                    <wp:wrapPolygon edited="0">
                      <wp:start x="0" y="0"/>
                      <wp:lineTo x="0" y="20571"/>
                      <wp:lineTo x="20512" y="20571"/>
                      <wp:lineTo x="20512" y="0"/>
                      <wp:lineTo x="0" y="0"/>
                    </wp:wrapPolygon>
                  </wp:wrapTight>
                  <wp:docPr id="356" name="Picture 356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5" name="Picture 285" descr="A picture containing clipar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325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sz w:val="20"/>
                <w:szCs w:val="20"/>
              </w:rPr>
              <w:t>0 -12</w:t>
            </w:r>
          </w:p>
          <w:p w14:paraId="4BAD2E83" w14:textId="77777777" w:rsidR="00DC5935" w:rsidRPr="0024756B" w:rsidRDefault="00DC5935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E2B6F" w14:textId="77777777" w:rsidR="00DC5935" w:rsidRDefault="00DC5935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Girls  </w:t>
            </w:r>
          </w:p>
          <w:p w14:paraId="5F3524FA" w14:textId="77777777" w:rsidR="00DC5935" w:rsidRDefault="00DC5935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 -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8 </w:t>
            </w:r>
          </w:p>
          <w:p w14:paraId="14D87AFE" w14:textId="77777777" w:rsidR="00DC5935" w:rsidRPr="0024756B" w:rsidRDefault="00DC5935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52739177" wp14:editId="36A06CDB">
                  <wp:extent cx="300451" cy="687070"/>
                  <wp:effectExtent l="0" t="0" r="4445" b="0"/>
                  <wp:docPr id="357" name="Picture 357" descr="A person in a purple dres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7" name="Picture 287" descr="A person in a purple dress&#10;&#10;Description automatically generated with medium confidenc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3349" cy="739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437CD33E" wp14:editId="12C50C48">
                  <wp:extent cx="213560" cy="698500"/>
                  <wp:effectExtent l="0" t="0" r="0" b="6350"/>
                  <wp:docPr id="358" name="Picture 358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Picture 288" descr="A picture containing clipar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429" cy="750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31287" w14:textId="77777777" w:rsidR="00DC5935" w:rsidRDefault="00DC5935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men </w:t>
            </w:r>
          </w:p>
          <w:p w14:paraId="3B1A9DFC" w14:textId="77777777" w:rsidR="00DC5935" w:rsidRPr="0024756B" w:rsidRDefault="00DC5935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19 – 24</w:t>
            </w: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4CD9455F" wp14:editId="33403017">
                  <wp:extent cx="298450" cy="846123"/>
                  <wp:effectExtent l="0" t="0" r="6350" b="0"/>
                  <wp:docPr id="359" name="Picture 359" descr="A person in a red shir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9" name="Picture 289" descr="A person in a red shirt&#10;&#10;Description automatically generated with medium confidenc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628" cy="889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B9754" w14:textId="77777777" w:rsidR="00DC5935" w:rsidRDefault="00DC5935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men </w:t>
            </w:r>
          </w:p>
          <w:p w14:paraId="2E592FA2" w14:textId="6043ADB0" w:rsidR="00DC5935" w:rsidRDefault="00DC5935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25-50 </w:t>
            </w:r>
          </w:p>
          <w:p w14:paraId="2E852395" w14:textId="1F6B12EE" w:rsidR="00DC5935" w:rsidRPr="0024756B" w:rsidRDefault="00DC5935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72576" behindDoc="1" locked="0" layoutInCell="1" allowOverlap="1" wp14:anchorId="3324F4B6" wp14:editId="0FC5C21D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6510</wp:posOffset>
                  </wp:positionV>
                  <wp:extent cx="349250" cy="856615"/>
                  <wp:effectExtent l="0" t="0" r="0" b="635"/>
                  <wp:wrapTight wrapText="bothSides">
                    <wp:wrapPolygon edited="0">
                      <wp:start x="0" y="0"/>
                      <wp:lineTo x="0" y="21136"/>
                      <wp:lineTo x="20029" y="21136"/>
                      <wp:lineTo x="20029" y="0"/>
                      <wp:lineTo x="0" y="0"/>
                    </wp:wrapPolygon>
                  </wp:wrapTight>
                  <wp:docPr id="360" name="Picture 360" descr="A person carrying a chil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Picture 290" descr="A person carrying a child&#10;&#10;Description automatically generated with medium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250" cy="856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1" locked="0" layoutInCell="1" allowOverlap="1" wp14:anchorId="6A3897A8" wp14:editId="28C7F555">
                  <wp:simplePos x="0" y="0"/>
                  <wp:positionH relativeFrom="column">
                    <wp:posOffset>359410</wp:posOffset>
                  </wp:positionH>
                  <wp:positionV relativeFrom="paragraph">
                    <wp:posOffset>143510</wp:posOffset>
                  </wp:positionV>
                  <wp:extent cx="295910" cy="711835"/>
                  <wp:effectExtent l="0" t="0" r="8890" b="0"/>
                  <wp:wrapTight wrapText="bothSides">
                    <wp:wrapPolygon edited="0">
                      <wp:start x="0" y="0"/>
                      <wp:lineTo x="0" y="20810"/>
                      <wp:lineTo x="20858" y="20810"/>
                      <wp:lineTo x="20858" y="0"/>
                      <wp:lineTo x="0" y="0"/>
                    </wp:wrapPolygon>
                  </wp:wrapTight>
                  <wp:docPr id="361" name="Picture 361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Picture 292" descr="A picture containing text, clipar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10" cy="711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2DAC7" w14:textId="77777777" w:rsidR="00DC5935" w:rsidRDefault="00DC5935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lder </w:t>
            </w:r>
          </w:p>
          <w:p w14:paraId="1C7FE15B" w14:textId="77777777" w:rsidR="00DC5935" w:rsidRDefault="00DC5935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men </w:t>
            </w:r>
          </w:p>
          <w:p w14:paraId="70F52A76" w14:textId="77777777" w:rsidR="00DC5935" w:rsidRPr="0024756B" w:rsidRDefault="00DC5935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75AEE3F4" wp14:editId="198EB4EB">
                  <wp:extent cx="285750" cy="788303"/>
                  <wp:effectExtent l="0" t="0" r="0" b="0"/>
                  <wp:docPr id="362" name="Picture 36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1" name="Picture 291" descr="A picture containing text, clipart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090" cy="797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AD8DF" w14:textId="77777777" w:rsidR="00DC5935" w:rsidRDefault="00DC5935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BTI</w:t>
            </w:r>
          </w:p>
          <w:p w14:paraId="060E9AFD" w14:textId="77777777" w:rsidR="00DC5935" w:rsidRDefault="00DC5935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men &amp; Girls </w:t>
            </w:r>
          </w:p>
          <w:p w14:paraId="795C8352" w14:textId="77777777" w:rsidR="00DC5935" w:rsidRPr="0024756B" w:rsidRDefault="00DC5935" w:rsidP="00641910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381F7F19" wp14:editId="2B5BA49F">
                  <wp:extent cx="493315" cy="641350"/>
                  <wp:effectExtent l="0" t="0" r="2540" b="6350"/>
                  <wp:docPr id="363" name="Picture 363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3" name="Picture 293" descr="A picture containing text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819" cy="643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6CF75" w14:textId="77777777" w:rsidR="00DC5935" w:rsidRDefault="00DC5935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men &amp; Girls with a disability</w:t>
            </w:r>
          </w:p>
          <w:p w14:paraId="04F1A049" w14:textId="77777777" w:rsidR="00DC5935" w:rsidRPr="0024756B" w:rsidRDefault="00DC5935" w:rsidP="00641910">
            <w:pP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75C726A0" wp14:editId="7421B12C">
                  <wp:extent cx="425450" cy="612691"/>
                  <wp:effectExtent l="0" t="0" r="0" b="0"/>
                  <wp:docPr id="364" name="Picture 364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" name="Picture 364" descr="A picture containing tex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183" cy="622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5935" w14:paraId="077B1984" w14:textId="77777777" w:rsidTr="00641910">
        <w:trPr>
          <w:trHeight w:val="1279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80AE1" w14:textId="77777777" w:rsidR="00DC5935" w:rsidRPr="00CC394B" w:rsidRDefault="00DC5935" w:rsidP="00641910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1 Incidence of SGBV </w:t>
            </w:r>
          </w:p>
          <w:p w14:paraId="32E60DD1" w14:textId="77777777" w:rsidR="00DC5935" w:rsidRPr="00CC394B" w:rsidRDefault="00DC5935" w:rsidP="00641910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4B96D84C" wp14:editId="74F4CA6D">
                  <wp:extent cx="429008" cy="571500"/>
                  <wp:effectExtent l="0" t="0" r="9525" b="0"/>
                  <wp:docPr id="222" name="Picture 22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695" cy="581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ACC79E" w14:textId="77777777" w:rsidR="00DC5935" w:rsidRPr="0024756B" w:rsidRDefault="00DC5935" w:rsidP="00641910">
            <w:pPr>
              <w:spacing w:line="240" w:lineRule="auto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2D730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1 Key issues identified:</w:t>
            </w:r>
          </w:p>
          <w:p w14:paraId="21B5F74C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5CDCF48D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EAC2D" w14:textId="77777777" w:rsidR="00DC5935" w:rsidRPr="0078505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2 Key issues identified:</w:t>
            </w:r>
          </w:p>
          <w:p w14:paraId="194003DB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0A34D" w14:textId="77777777" w:rsidR="00DC5935" w:rsidRPr="0078505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3 Key issues identified:</w:t>
            </w:r>
          </w:p>
          <w:p w14:paraId="0FE5AA66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D455" w14:textId="77777777" w:rsidR="00DC5935" w:rsidRPr="0078505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4 Key issues identified:</w:t>
            </w:r>
          </w:p>
          <w:p w14:paraId="7ECCB371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CEBEB" w14:textId="77777777" w:rsidR="00DC5935" w:rsidRPr="005F7A68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5F7A68">
              <w:rPr>
                <w:b/>
                <w:i/>
                <w:iCs/>
                <w:sz w:val="16"/>
                <w:szCs w:val="16"/>
              </w:rPr>
              <w:t>1.5 Key issues identified:</w:t>
            </w:r>
          </w:p>
          <w:p w14:paraId="20C33F36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CADDD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6 Key issues identified:</w:t>
            </w:r>
          </w:p>
          <w:p w14:paraId="678700C7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4135B81F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5155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7 Key issues identified:</w:t>
            </w:r>
          </w:p>
          <w:p w14:paraId="2C6DFC14" w14:textId="77777777" w:rsidR="00DC5935" w:rsidRPr="005F7A68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  <w:p w14:paraId="126C48B6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5F2E1F7E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DC5935" w14:paraId="207A3D97" w14:textId="77777777" w:rsidTr="00641910">
        <w:trPr>
          <w:trHeight w:val="60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A5575" w14:textId="32EB57CA" w:rsidR="00DC5935" w:rsidRPr="0024756B" w:rsidRDefault="00DC5935" w:rsidP="00DC5935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9504" behindDoc="1" locked="0" layoutInCell="1" allowOverlap="1" wp14:anchorId="6E06AA3C" wp14:editId="0111B363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254000</wp:posOffset>
                  </wp:positionV>
                  <wp:extent cx="650875" cy="520700"/>
                  <wp:effectExtent l="0" t="0" r="0" b="0"/>
                  <wp:wrapTight wrapText="bothSides">
                    <wp:wrapPolygon edited="0">
                      <wp:start x="0" y="0"/>
                      <wp:lineTo x="0" y="20546"/>
                      <wp:lineTo x="20862" y="20546"/>
                      <wp:lineTo x="20862" y="0"/>
                      <wp:lineTo x="0" y="0"/>
                    </wp:wrapPolygon>
                  </wp:wrapTight>
                  <wp:docPr id="223" name="Picture 223" descr="A picture containing calend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calendar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0875" cy="52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94B">
              <w:rPr>
                <w:b/>
                <w:sz w:val="16"/>
                <w:szCs w:val="16"/>
              </w:rPr>
              <w:t xml:space="preserve">2 Barriers to access to Education  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D5D57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1 Key issues identified:</w:t>
            </w:r>
          </w:p>
          <w:p w14:paraId="1052CBC5" w14:textId="77777777" w:rsidR="00DC5935" w:rsidRPr="00AE1D10" w:rsidRDefault="00DC5935" w:rsidP="00641910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535FED07" w14:textId="77777777" w:rsidR="00DC5935" w:rsidRPr="00AE1D10" w:rsidRDefault="00DC5935" w:rsidP="00641910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221502AE" w14:textId="77777777" w:rsidR="00DC5935" w:rsidRDefault="00DC5935" w:rsidP="00641910">
            <w:pPr>
              <w:spacing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49E96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2 Key issues identified:</w:t>
            </w:r>
          </w:p>
          <w:p w14:paraId="01149E03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0EFE9170" w14:textId="77777777" w:rsidR="00DC5935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E3FF1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3 Key issues identified:</w:t>
            </w:r>
          </w:p>
          <w:p w14:paraId="3E87E61E" w14:textId="77777777" w:rsidR="00DC5935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DBB8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4 Key issues identified:</w:t>
            </w:r>
          </w:p>
          <w:p w14:paraId="09612559" w14:textId="77777777" w:rsidR="00DC5935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726A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5 Key issues identified:</w:t>
            </w:r>
          </w:p>
          <w:p w14:paraId="004C375C" w14:textId="77777777" w:rsidR="00DC5935" w:rsidRDefault="00DC5935" w:rsidP="00641910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478CD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6 Key issues identified:</w:t>
            </w:r>
          </w:p>
          <w:p w14:paraId="6BCB02AC" w14:textId="77777777" w:rsidR="00DC5935" w:rsidRDefault="00DC5935" w:rsidP="00641910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28386" w14:textId="77777777" w:rsidR="00DC5935" w:rsidRPr="00AE1D10" w:rsidRDefault="00DC5935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7 Key issues identified:</w:t>
            </w:r>
          </w:p>
          <w:p w14:paraId="3AEC90C2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DC5935" w14:paraId="4BF2D160" w14:textId="77777777" w:rsidTr="00DC5935">
        <w:trPr>
          <w:trHeight w:val="1844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9EE7" w14:textId="77777777" w:rsidR="00DC5935" w:rsidRPr="00CC394B" w:rsidRDefault="00DC5935" w:rsidP="00641910">
            <w:pPr>
              <w:pStyle w:val="ListParagraph"/>
              <w:spacing w:line="240" w:lineRule="auto"/>
              <w:ind w:left="37" w:right="-106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3 Responsibility &amp; Burden </w:t>
            </w:r>
            <w:proofErr w:type="gramStart"/>
            <w:r w:rsidRPr="00CC394B">
              <w:rPr>
                <w:b/>
                <w:sz w:val="16"/>
                <w:szCs w:val="16"/>
              </w:rPr>
              <w:t>Sharing  incl.</w:t>
            </w:r>
            <w:proofErr w:type="gramEnd"/>
            <w:r w:rsidRPr="00CC394B">
              <w:rPr>
                <w:b/>
                <w:sz w:val="16"/>
                <w:szCs w:val="16"/>
              </w:rPr>
              <w:t xml:space="preserve"> Refugee Participation &amp; Capacity Building</w:t>
            </w:r>
          </w:p>
          <w:p w14:paraId="328404A1" w14:textId="264B9446" w:rsidR="00DC5935" w:rsidRPr="00DC5935" w:rsidRDefault="00DC5935" w:rsidP="00DC5935">
            <w:pPr>
              <w:pStyle w:val="ListParagraph"/>
              <w:spacing w:line="240" w:lineRule="auto"/>
              <w:ind w:left="37" w:right="-106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8480" behindDoc="1" locked="0" layoutInCell="1" allowOverlap="1" wp14:anchorId="59FD1770" wp14:editId="65A593FE">
                  <wp:simplePos x="0" y="0"/>
                  <wp:positionH relativeFrom="column">
                    <wp:posOffset>22860</wp:posOffset>
                  </wp:positionH>
                  <wp:positionV relativeFrom="paragraph">
                    <wp:posOffset>129540</wp:posOffset>
                  </wp:positionV>
                  <wp:extent cx="654050" cy="579120"/>
                  <wp:effectExtent l="0" t="0" r="0" b="0"/>
                  <wp:wrapTight wrapText="bothSides">
                    <wp:wrapPolygon edited="0">
                      <wp:start x="0" y="0"/>
                      <wp:lineTo x="0" y="20605"/>
                      <wp:lineTo x="20761" y="20605"/>
                      <wp:lineTo x="20761" y="0"/>
                      <wp:lineTo x="0" y="0"/>
                    </wp:wrapPolygon>
                  </wp:wrapTight>
                  <wp:docPr id="224" name="Picture 224" descr="A group of people dressed in clothin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group of people dressed in clothing&#10;&#10;Description automatically generated with medium confidence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050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712E" w14:textId="77777777" w:rsidR="00DC5935" w:rsidRDefault="00DC5935" w:rsidP="00641910">
            <w:pPr>
              <w:spacing w:line="240" w:lineRule="auto"/>
              <w:rPr>
                <w:bCs/>
                <w:i/>
                <w:iCs/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3.1  etc</w:t>
            </w:r>
            <w:proofErr w:type="gramEnd"/>
            <w:r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C9947" w14:textId="77777777" w:rsidR="00DC5935" w:rsidRDefault="00DC5935" w:rsidP="00641910">
            <w:pPr>
              <w:spacing w:line="240" w:lineRule="auto"/>
              <w:rPr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0E8AD" w14:textId="77777777" w:rsidR="00DC5935" w:rsidRDefault="00DC5935" w:rsidP="00641910">
            <w:pPr>
              <w:pStyle w:val="ListParagraph"/>
              <w:spacing w:line="240" w:lineRule="auto"/>
              <w:ind w:left="0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AEAF2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4254C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7B738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C9452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DC5935" w14:paraId="767EF4BE" w14:textId="77777777" w:rsidTr="00641910">
        <w:trPr>
          <w:trHeight w:val="1842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C84C2" w14:textId="4270E1D1" w:rsidR="00DC5935" w:rsidRPr="0024756B" w:rsidRDefault="00DC5935" w:rsidP="00DC5935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70528" behindDoc="1" locked="0" layoutInCell="1" allowOverlap="1" wp14:anchorId="050A9C93" wp14:editId="0CE24367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622935</wp:posOffset>
                  </wp:positionV>
                  <wp:extent cx="781050" cy="544830"/>
                  <wp:effectExtent l="0" t="0" r="0" b="7620"/>
                  <wp:wrapTight wrapText="bothSides">
                    <wp:wrapPolygon edited="0">
                      <wp:start x="0" y="0"/>
                      <wp:lineTo x="0" y="21147"/>
                      <wp:lineTo x="21073" y="21147"/>
                      <wp:lineTo x="21073" y="0"/>
                      <wp:lineTo x="0" y="0"/>
                    </wp:wrapPolygon>
                  </wp:wrapTight>
                  <wp:docPr id="225" name="Picture 225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Diagram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1050" cy="54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94B">
              <w:rPr>
                <w:b/>
                <w:sz w:val="16"/>
                <w:szCs w:val="16"/>
              </w:rPr>
              <w:t xml:space="preserve">4 Barriers to Energy </w:t>
            </w:r>
            <w:proofErr w:type="gramStart"/>
            <w:r w:rsidRPr="00CC394B">
              <w:rPr>
                <w:b/>
                <w:sz w:val="16"/>
                <w:szCs w:val="16"/>
              </w:rPr>
              <w:t>&amp;  Infrastructure</w:t>
            </w:r>
            <w:proofErr w:type="gramEnd"/>
            <w:r w:rsidRPr="00CC394B">
              <w:rPr>
                <w:b/>
                <w:sz w:val="16"/>
                <w:szCs w:val="16"/>
              </w:rPr>
              <w:t>, incl. health, shelter, WASH facilities food and water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DF5D2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C4FFB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53017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CF60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A7ABA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  <w:p w14:paraId="01531E25" w14:textId="77777777" w:rsidR="00DC5935" w:rsidRDefault="00DC5935" w:rsidP="00641910">
            <w:pPr>
              <w:rPr>
                <w:bCs/>
                <w:sz w:val="16"/>
                <w:szCs w:val="16"/>
              </w:rPr>
            </w:pPr>
          </w:p>
          <w:p w14:paraId="6CB82C7C" w14:textId="77777777" w:rsidR="00DC5935" w:rsidRDefault="00DC5935" w:rsidP="00641910">
            <w:pPr>
              <w:rPr>
                <w:bCs/>
                <w:sz w:val="16"/>
                <w:szCs w:val="16"/>
              </w:rPr>
            </w:pPr>
          </w:p>
          <w:p w14:paraId="708F6FFB" w14:textId="77777777" w:rsidR="00DC5935" w:rsidRPr="0024756B" w:rsidRDefault="00DC5935" w:rsidP="00641910">
            <w:pPr>
              <w:tabs>
                <w:tab w:val="left" w:pos="82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ab/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DAF5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7BCB4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DC5935" w14:paraId="653E2B4C" w14:textId="77777777" w:rsidTr="00641910">
        <w:trPr>
          <w:trHeight w:val="2117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0156E" w14:textId="77777777" w:rsidR="00DC5935" w:rsidRPr="00CC394B" w:rsidRDefault="00DC5935" w:rsidP="00641910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5 Strengthening Protection Capacity incl. protection from violence, GBV, discrimination, </w:t>
            </w:r>
            <w:proofErr w:type="gramStart"/>
            <w:r w:rsidRPr="00CC394B">
              <w:rPr>
                <w:b/>
                <w:sz w:val="16"/>
                <w:szCs w:val="16"/>
              </w:rPr>
              <w:t>documentation</w:t>
            </w:r>
            <w:proofErr w:type="gramEnd"/>
            <w:r w:rsidRPr="00CC394B">
              <w:rPr>
                <w:b/>
                <w:sz w:val="16"/>
                <w:szCs w:val="16"/>
              </w:rPr>
              <w:t xml:space="preserve"> and data collection</w:t>
            </w:r>
          </w:p>
          <w:p w14:paraId="6FC31944" w14:textId="77777777" w:rsidR="00DC5935" w:rsidRPr="0024756B" w:rsidRDefault="00DC5935" w:rsidP="00641910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4B140C7D" wp14:editId="2466542B">
                  <wp:extent cx="807983" cy="571500"/>
                  <wp:effectExtent l="0" t="0" r="0" b="0"/>
                  <wp:docPr id="226" name="Picture 226" descr="A picture containing to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toy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897" cy="572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D2CBB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9D27B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C9CA4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1FEE5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C5D52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51398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D6AFD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DC5935" w14:paraId="1B9B2B2A" w14:textId="77777777" w:rsidTr="00641910">
        <w:trPr>
          <w:trHeight w:val="1134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00D39" w14:textId="19A4C86E" w:rsidR="00DC5935" w:rsidRPr="0024756B" w:rsidRDefault="00DC5935" w:rsidP="00DC5935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0288" behindDoc="1" locked="0" layoutInCell="1" allowOverlap="1" wp14:anchorId="71CBD1FD" wp14:editId="782BC816">
                  <wp:simplePos x="0" y="0"/>
                  <wp:positionH relativeFrom="column">
                    <wp:posOffset>473075</wp:posOffset>
                  </wp:positionH>
                  <wp:positionV relativeFrom="paragraph">
                    <wp:posOffset>206375</wp:posOffset>
                  </wp:positionV>
                  <wp:extent cx="415925" cy="457200"/>
                  <wp:effectExtent l="0" t="0" r="3175" b="0"/>
                  <wp:wrapTight wrapText="bothSides">
                    <wp:wrapPolygon edited="0">
                      <wp:start x="0" y="0"/>
                      <wp:lineTo x="0" y="20700"/>
                      <wp:lineTo x="20776" y="20700"/>
                      <wp:lineTo x="20776" y="0"/>
                      <wp:lineTo x="0" y="0"/>
                    </wp:wrapPolygon>
                  </wp:wrapTight>
                  <wp:docPr id="228" name="Picture 22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A picture containing text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925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59264" behindDoc="1" locked="0" layoutInCell="1" allowOverlap="1" wp14:anchorId="5C240BF2" wp14:editId="5BA135BD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225425</wp:posOffset>
                  </wp:positionV>
                  <wp:extent cx="465455" cy="412750"/>
                  <wp:effectExtent l="0" t="0" r="0" b="6350"/>
                  <wp:wrapTight wrapText="bothSides">
                    <wp:wrapPolygon edited="0">
                      <wp:start x="0" y="0"/>
                      <wp:lineTo x="0" y="20935"/>
                      <wp:lineTo x="20333" y="20935"/>
                      <wp:lineTo x="20333" y="0"/>
                      <wp:lineTo x="0" y="0"/>
                    </wp:wrapPolygon>
                  </wp:wrapTight>
                  <wp:docPr id="227" name="Picture 227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Diagram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455" cy="412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94B">
              <w:rPr>
                <w:b/>
                <w:sz w:val="16"/>
                <w:szCs w:val="16"/>
              </w:rPr>
              <w:t xml:space="preserve">6 Jobs &amp; Livelihoods 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800C5" w14:textId="77777777" w:rsidR="00DC5935" w:rsidRPr="0024756B" w:rsidRDefault="00DC5935" w:rsidP="00641910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28731" w14:textId="77777777" w:rsidR="00DC5935" w:rsidRPr="0024756B" w:rsidRDefault="00DC5935" w:rsidP="00641910">
            <w:pPr>
              <w:rPr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45C8" w14:textId="77777777" w:rsidR="00DC5935" w:rsidRPr="0024756B" w:rsidRDefault="00DC5935" w:rsidP="00641910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6E179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4B44C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5C38B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B6FC2" w14:textId="77777777" w:rsidR="00DC5935" w:rsidRPr="0024756B" w:rsidRDefault="00DC5935" w:rsidP="00641910">
            <w:pPr>
              <w:rPr>
                <w:sz w:val="16"/>
                <w:szCs w:val="16"/>
              </w:rPr>
            </w:pPr>
          </w:p>
        </w:tc>
      </w:tr>
      <w:tr w:rsidR="00DC5935" w14:paraId="5A8D9F68" w14:textId="77777777" w:rsidTr="00641910">
        <w:trPr>
          <w:trHeight w:val="1408"/>
        </w:trPr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39AE3" w14:textId="4C89986F" w:rsidR="00DC5935" w:rsidRPr="00CC394B" w:rsidRDefault="00DC5935" w:rsidP="00641910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2336" behindDoc="1" locked="0" layoutInCell="1" allowOverlap="1" wp14:anchorId="53B070C3" wp14:editId="198BE4D6">
                  <wp:simplePos x="0" y="0"/>
                  <wp:positionH relativeFrom="column">
                    <wp:posOffset>441960</wp:posOffset>
                  </wp:positionH>
                  <wp:positionV relativeFrom="paragraph">
                    <wp:posOffset>253365</wp:posOffset>
                  </wp:positionV>
                  <wp:extent cx="400050" cy="384810"/>
                  <wp:effectExtent l="0" t="0" r="0" b="0"/>
                  <wp:wrapTight wrapText="bothSides">
                    <wp:wrapPolygon edited="0">
                      <wp:start x="0" y="0"/>
                      <wp:lineTo x="0" y="20317"/>
                      <wp:lineTo x="20571" y="20317"/>
                      <wp:lineTo x="20571" y="0"/>
                      <wp:lineTo x="0" y="0"/>
                    </wp:wrapPolygon>
                  </wp:wrapTight>
                  <wp:docPr id="230" name="Picture 230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picture containing text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050" cy="384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7456" behindDoc="1" locked="0" layoutInCell="1" allowOverlap="1" wp14:anchorId="482DF87F" wp14:editId="338D81E1">
                  <wp:simplePos x="0" y="0"/>
                  <wp:positionH relativeFrom="column">
                    <wp:posOffset>441960</wp:posOffset>
                  </wp:positionH>
                  <wp:positionV relativeFrom="paragraph">
                    <wp:posOffset>666750</wp:posOffset>
                  </wp:positionV>
                  <wp:extent cx="285750" cy="438150"/>
                  <wp:effectExtent l="0" t="0" r="0" b="0"/>
                  <wp:wrapTight wrapText="bothSides">
                    <wp:wrapPolygon edited="0">
                      <wp:start x="0" y="0"/>
                      <wp:lineTo x="0" y="20661"/>
                      <wp:lineTo x="20160" y="20661"/>
                      <wp:lineTo x="20160" y="0"/>
                      <wp:lineTo x="0" y="0"/>
                    </wp:wrapPolygon>
                  </wp:wrapTight>
                  <wp:docPr id="229" name="Picture 22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picture containing text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1312" behindDoc="1" locked="0" layoutInCell="1" allowOverlap="1" wp14:anchorId="404ABF45" wp14:editId="09D34256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299085</wp:posOffset>
                  </wp:positionV>
                  <wp:extent cx="304800" cy="648335"/>
                  <wp:effectExtent l="0" t="0" r="0" b="0"/>
                  <wp:wrapTight wrapText="bothSides">
                    <wp:wrapPolygon edited="0">
                      <wp:start x="0" y="0"/>
                      <wp:lineTo x="0" y="20944"/>
                      <wp:lineTo x="20250" y="20944"/>
                      <wp:lineTo x="20250" y="0"/>
                      <wp:lineTo x="0" y="0"/>
                    </wp:wrapPolygon>
                  </wp:wrapTight>
                  <wp:docPr id="231" name="Picture 231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text, clipart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648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94B">
              <w:rPr>
                <w:b/>
                <w:sz w:val="16"/>
                <w:szCs w:val="16"/>
              </w:rPr>
              <w:t xml:space="preserve">7 Barriers to Facilitating Solutions </w:t>
            </w:r>
          </w:p>
          <w:p w14:paraId="12E9CBE3" w14:textId="55CDA040" w:rsidR="00DC5935" w:rsidRPr="0024756B" w:rsidRDefault="00DC5935" w:rsidP="00641910">
            <w:pPr>
              <w:spacing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F79A4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A4891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EC128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51D9C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DA9BC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576C1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7B57" w14:textId="77777777" w:rsidR="00DC5935" w:rsidRDefault="00DC5935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</w:tbl>
    <w:p w14:paraId="7ECE9E50" w14:textId="0A217EB5" w:rsidR="00660C37" w:rsidRDefault="00660C37" w:rsidP="00DC5935"/>
    <w:sectPr w:rsidR="00660C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DY2sDSxNDU1MDZV0lEKTi0uzszPAykwrAUAjZeFOSwAAAA="/>
  </w:docVars>
  <w:rsids>
    <w:rsidRoot w:val="00DC5935"/>
    <w:rsid w:val="005C40A7"/>
    <w:rsid w:val="00660C37"/>
    <w:rsid w:val="00902194"/>
    <w:rsid w:val="00DC5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73385"/>
  <w15:chartTrackingRefBased/>
  <w15:docId w15:val="{5A1D12C5-2B14-46F5-9231-681EF6CF6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93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593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DC5935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DC59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fontTable" Target="fontTable.xml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8</Words>
  <Characters>963</Characters>
  <Application>Microsoft Office Word</Application>
  <DocSecurity>0</DocSecurity>
  <Lines>8</Lines>
  <Paragraphs>2</Paragraphs>
  <ScaleCrop>false</ScaleCrop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Wendt</dc:creator>
  <cp:keywords/>
  <dc:description/>
  <cp:lastModifiedBy>Anja Wendt</cp:lastModifiedBy>
  <cp:revision>1</cp:revision>
  <dcterms:created xsi:type="dcterms:W3CDTF">2021-09-18T01:48:00Z</dcterms:created>
  <dcterms:modified xsi:type="dcterms:W3CDTF">2021-09-18T01:52:00Z</dcterms:modified>
</cp:coreProperties>
</file>